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26</w:t>
      </w:r>
      <w:r>
        <w:t xml:space="preserve"> </w:t>
      </w:r>
      <w:r>
        <w:t xml:space="preserve">06:10:4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1066c8f926176e75d4b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26T06:10:50Z</dcterms:created>
  <dcterms:modified xsi:type="dcterms:W3CDTF">2021-09-26T06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26 06:10:43</vt:lpwstr>
  </property>
</Properties>
</file>